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429AB" w:rsidRDefault="00E429AB">
      <w:r>
        <w:t>Test Results:</w:t>
      </w:r>
    </w:p>
    <w:p w:rsidR="005A0702" w:rsidRDefault="003E3D43">
      <w:r>
        <w:rPr>
          <w:noProof/>
        </w:rPr>
        <w:drawing>
          <wp:inline distT="0" distB="0" distL="0" distR="0" wp14:anchorId="1EBB9D14" wp14:editId="3B6CA29A">
            <wp:extent cx="5943600" cy="1949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429AB" w:rsidRDefault="00E429AB">
      <w:r>
        <w:t>PFA all the images formed after running K-means.</w:t>
      </w:r>
    </w:p>
    <w:p w:rsidR="00E429AB" w:rsidRDefault="00E429AB">
      <w:r>
        <w:t>Yes, there is an inverse relation between image quality and degree of compression.</w:t>
      </w:r>
      <w:r w:rsidR="00997945">
        <w:t xml:space="preserve"> Higher the value of K, better the quality. However, with K=15 it clearly shows the image.</w:t>
      </w:r>
    </w:p>
    <w:p w:rsidR="00997945" w:rsidRPr="00997945" w:rsidRDefault="00997945" w:rsidP="00997945">
      <w:pPr>
        <w:pStyle w:val="ListParagraph"/>
        <w:numPr>
          <w:ilvl w:val="0"/>
          <w:numId w:val="1"/>
        </w:numPr>
        <w:rPr>
          <w:b/>
          <w:sz w:val="28"/>
          <w:u w:val="single"/>
        </w:rPr>
      </w:pPr>
      <w:r w:rsidRPr="00997945">
        <w:rPr>
          <w:b/>
          <w:sz w:val="28"/>
          <w:u w:val="single"/>
        </w:rPr>
        <w:t>K=2</w:t>
      </w:r>
    </w:p>
    <w:p w:rsidR="00997945" w:rsidRDefault="00997945" w:rsidP="00997945">
      <w:pPr>
        <w:pStyle w:val="ListParagraph"/>
      </w:pPr>
    </w:p>
    <w:p w:rsidR="00997945" w:rsidRDefault="00997945" w:rsidP="00997945">
      <w:pPr>
        <w:pStyle w:val="ListParagraph"/>
      </w:pPr>
      <w:r w:rsidRPr="00997945">
        <w:rPr>
          <w:noProof/>
        </w:rPr>
        <w:drawing>
          <wp:inline distT="0" distB="0" distL="0" distR="0">
            <wp:extent cx="5943600" cy="4459442"/>
            <wp:effectExtent l="0" t="0" r="0" b="0"/>
            <wp:docPr id="2" name="Picture 2" descr="C:\Users\vedant\Dropbox\utd\Machine Learning\ass 3\Koala.jpg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vedant\Dropbox\utd\Machine Learning\ass 3\Koala.jpg_2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59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945" w:rsidRDefault="00997945" w:rsidP="00997945">
      <w:pPr>
        <w:pStyle w:val="ListParagraph"/>
      </w:pPr>
      <w:r w:rsidRPr="00997945">
        <w:rPr>
          <w:noProof/>
        </w:rPr>
        <w:lastRenderedPageBreak/>
        <w:drawing>
          <wp:inline distT="0" distB="0" distL="0" distR="0">
            <wp:extent cx="6233780" cy="4812632"/>
            <wp:effectExtent l="0" t="0" r="0" b="7620"/>
            <wp:docPr id="3" name="Picture 3" descr="C:\Users\vedant\Dropbox\utd\Machine Learning\ass 3\Penguins.jpg_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vedant\Dropbox\utd\Machine Learning\ass 3\Penguins.jpg_2.jp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2324" cy="48423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945" w:rsidRDefault="00997945" w:rsidP="00997945">
      <w:pPr>
        <w:pStyle w:val="ListParagraph"/>
      </w:pPr>
    </w:p>
    <w:p w:rsidR="00997945" w:rsidRPr="00997945" w:rsidRDefault="00997945" w:rsidP="00997945">
      <w:pPr>
        <w:pStyle w:val="ListParagraph"/>
        <w:numPr>
          <w:ilvl w:val="0"/>
          <w:numId w:val="1"/>
        </w:numPr>
        <w:rPr>
          <w:b/>
          <w:sz w:val="28"/>
          <w:u w:val="single"/>
        </w:rPr>
      </w:pPr>
      <w:r w:rsidRPr="00997945">
        <w:rPr>
          <w:b/>
          <w:sz w:val="28"/>
          <w:u w:val="single"/>
        </w:rPr>
        <w:t>K=5</w:t>
      </w:r>
      <w:bookmarkStart w:id="0" w:name="_GoBack"/>
      <w:bookmarkEnd w:id="0"/>
    </w:p>
    <w:p w:rsidR="00997945" w:rsidRDefault="00997945" w:rsidP="00997945">
      <w:pPr>
        <w:pStyle w:val="ListParagraph"/>
      </w:pPr>
      <w:r w:rsidRPr="00997945">
        <w:rPr>
          <w:noProof/>
        </w:rPr>
        <w:lastRenderedPageBreak/>
        <w:drawing>
          <wp:inline distT="0" distB="0" distL="0" distR="0">
            <wp:extent cx="6305946" cy="4731308"/>
            <wp:effectExtent l="0" t="0" r="0" b="0"/>
            <wp:docPr id="4" name="Picture 4" descr="C:\Users\vedant\Dropbox\utd\Machine Learning\ass 3\Koala.jpg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vedant\Dropbox\utd\Machine Learning\ass 3\Koala.jpg_5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36302" cy="4754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97945">
        <w:rPr>
          <w:noProof/>
        </w:rPr>
        <w:lastRenderedPageBreak/>
        <w:drawing>
          <wp:inline distT="0" distB="0" distL="0" distR="0" wp14:anchorId="7B2415EC" wp14:editId="326A0143">
            <wp:extent cx="6068060" cy="4785756"/>
            <wp:effectExtent l="0" t="0" r="8890" b="0"/>
            <wp:docPr id="5" name="Picture 5" descr="C:\Users\vedant\Dropbox\utd\Machine Learning\ass 3\Penguins.jpg_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edant\Dropbox\utd\Machine Learning\ass 3\Penguins.jpg_5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79025" cy="4794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945" w:rsidRDefault="00997945" w:rsidP="00997945">
      <w:pPr>
        <w:pStyle w:val="ListParagraph"/>
      </w:pPr>
    </w:p>
    <w:p w:rsidR="00997945" w:rsidRPr="00997945" w:rsidRDefault="00997945" w:rsidP="00997945">
      <w:pPr>
        <w:pStyle w:val="ListParagraph"/>
        <w:numPr>
          <w:ilvl w:val="0"/>
          <w:numId w:val="1"/>
        </w:numPr>
        <w:rPr>
          <w:b/>
          <w:sz w:val="28"/>
          <w:u w:val="single"/>
        </w:rPr>
      </w:pPr>
      <w:r w:rsidRPr="00997945">
        <w:rPr>
          <w:b/>
          <w:sz w:val="28"/>
          <w:u w:val="single"/>
        </w:rPr>
        <w:t>K=10</w:t>
      </w:r>
    </w:p>
    <w:p w:rsidR="00997945" w:rsidRDefault="00997945" w:rsidP="00997945">
      <w:pPr>
        <w:pStyle w:val="ListParagraph"/>
      </w:pPr>
      <w:r w:rsidRPr="00997945">
        <w:rPr>
          <w:noProof/>
        </w:rPr>
        <w:lastRenderedPageBreak/>
        <w:drawing>
          <wp:inline distT="0" distB="0" distL="0" distR="0">
            <wp:extent cx="6299379" cy="4726380"/>
            <wp:effectExtent l="0" t="0" r="6350" b="0"/>
            <wp:docPr id="6" name="Picture 6" descr="C:\Users\vedant\Dropbox\utd\Machine Learning\ass 3\Koala.jpg_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vedant\Dropbox\utd\Machine Learning\ass 3\Koala.jpg_10.jp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6487" cy="47317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945" w:rsidRDefault="00997945" w:rsidP="00997945">
      <w:pPr>
        <w:pStyle w:val="ListParagraph"/>
      </w:pPr>
      <w:r w:rsidRPr="00997945">
        <w:rPr>
          <w:noProof/>
        </w:rPr>
        <w:lastRenderedPageBreak/>
        <w:drawing>
          <wp:inline distT="0" distB="0" distL="0" distR="0">
            <wp:extent cx="6342724" cy="4758902"/>
            <wp:effectExtent l="0" t="0" r="1270" b="3810"/>
            <wp:docPr id="7" name="Picture 7" descr="C:\Users\vedant\Dropbox\utd\Machine Learning\ass 3\Penguins.jpg_1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vedant\Dropbox\utd\Machine Learning\ass 3\Penguins.jpg_10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2562" cy="47662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945" w:rsidRDefault="00997945" w:rsidP="00997945">
      <w:pPr>
        <w:pStyle w:val="ListParagraph"/>
      </w:pPr>
    </w:p>
    <w:p w:rsidR="00997945" w:rsidRPr="00997945" w:rsidRDefault="00997945" w:rsidP="00997945">
      <w:pPr>
        <w:pStyle w:val="ListParagraph"/>
        <w:numPr>
          <w:ilvl w:val="0"/>
          <w:numId w:val="1"/>
        </w:numPr>
        <w:rPr>
          <w:b/>
          <w:u w:val="single"/>
        </w:rPr>
      </w:pPr>
      <w:r w:rsidRPr="00997945">
        <w:rPr>
          <w:b/>
          <w:u w:val="single"/>
        </w:rPr>
        <w:t>K=15</w:t>
      </w:r>
    </w:p>
    <w:p w:rsidR="00997945" w:rsidRDefault="00997945" w:rsidP="00997945">
      <w:pPr>
        <w:pStyle w:val="ListParagraph"/>
      </w:pPr>
      <w:r w:rsidRPr="00997945">
        <w:rPr>
          <w:noProof/>
        </w:rPr>
        <w:lastRenderedPageBreak/>
        <w:drawing>
          <wp:inline distT="0" distB="0" distL="0" distR="0">
            <wp:extent cx="6354599" cy="4767811"/>
            <wp:effectExtent l="0" t="0" r="8255" b="0"/>
            <wp:docPr id="8" name="Picture 8" descr="C:\Users\vedant\Dropbox\utd\Machine Learning\ass 3\Koala.jpg_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vedant\Dropbox\utd\Machine Learning\ass 3\Koala.jpg_15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1590" cy="47730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945" w:rsidRDefault="00997945" w:rsidP="00997945">
      <w:pPr>
        <w:pStyle w:val="ListParagraph"/>
      </w:pPr>
      <w:r w:rsidRPr="00997945">
        <w:rPr>
          <w:noProof/>
        </w:rPr>
        <w:lastRenderedPageBreak/>
        <w:drawing>
          <wp:inline distT="0" distB="0" distL="0" distR="0">
            <wp:extent cx="6223971" cy="4669802"/>
            <wp:effectExtent l="0" t="0" r="5715" b="0"/>
            <wp:docPr id="9" name="Picture 9" descr="C:\Users\vedant\Dropbox\utd\Machine Learning\ass 3\Penguins.jpg_15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vedant\Dropbox\utd\Machine Learning\ass 3\Penguins.jpg_15.jp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31805" cy="467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945" w:rsidRDefault="00997945" w:rsidP="00997945">
      <w:pPr>
        <w:pStyle w:val="ListParagraph"/>
      </w:pPr>
    </w:p>
    <w:p w:rsidR="00997945" w:rsidRPr="00997945" w:rsidRDefault="00997945" w:rsidP="00997945">
      <w:pPr>
        <w:pStyle w:val="ListParagraph"/>
        <w:numPr>
          <w:ilvl w:val="0"/>
          <w:numId w:val="1"/>
        </w:numPr>
        <w:rPr>
          <w:b/>
          <w:u w:val="single"/>
        </w:rPr>
      </w:pPr>
      <w:r w:rsidRPr="00997945">
        <w:rPr>
          <w:b/>
          <w:u w:val="single"/>
        </w:rPr>
        <w:t>K=20</w:t>
      </w:r>
    </w:p>
    <w:p w:rsidR="00997945" w:rsidRDefault="00997945">
      <w:r w:rsidRPr="00997945">
        <w:rPr>
          <w:noProof/>
        </w:rPr>
        <w:lastRenderedPageBreak/>
        <w:drawing>
          <wp:inline distT="0" distB="0" distL="0" distR="0">
            <wp:extent cx="6639607" cy="4981651"/>
            <wp:effectExtent l="0" t="0" r="8890" b="9525"/>
            <wp:docPr id="10" name="Picture 10" descr="C:\Users\vedant\Dropbox\utd\Machine Learning\ass 3\Koala.jpg_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vedant\Dropbox\utd\Machine Learning\ass 3\Koala.jpg_20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945" cy="49886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7945" w:rsidRDefault="00997945">
      <w:r w:rsidRPr="00997945">
        <w:rPr>
          <w:noProof/>
        </w:rPr>
        <w:lastRenderedPageBreak/>
        <w:drawing>
          <wp:inline distT="0" distB="0" distL="0" distR="0">
            <wp:extent cx="6679240" cy="5011387"/>
            <wp:effectExtent l="0" t="0" r="7620" b="0"/>
            <wp:docPr id="11" name="Picture 11" descr="C:\Users\vedant\Dropbox\utd\Machine Learning\ass 3\Penguins.jpg_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vedant\Dropbox\utd\Machine Learning\ass 3\Penguins.jpg_20.jp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4922" cy="50156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97945" w:rsidSect="00997945">
      <w:pgSz w:w="12240" w:h="15840"/>
      <w:pgMar w:top="540" w:right="540" w:bottom="54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42918B9"/>
    <w:multiLevelType w:val="hybridMultilevel"/>
    <w:tmpl w:val="70865B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AzsTS0MDQxM7c0NTFR0lEKTi0uzszPAykwrAUAdNWllywAAAA="/>
  </w:docVars>
  <w:rsids>
    <w:rsidRoot w:val="003E3D43"/>
    <w:rsid w:val="003E3D43"/>
    <w:rsid w:val="005A0702"/>
    <w:rsid w:val="00997945"/>
    <w:rsid w:val="00E429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9BEECB"/>
  <w15:chartTrackingRefBased/>
  <w15:docId w15:val="{21782BE5-C38A-4B27-8ABC-E35638B8A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79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png"/><Relationship Id="rId15" Type="http://schemas.openxmlformats.org/officeDocument/2006/relationships/image" Target="media/image1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42</Words>
  <Characters>243</Characters>
  <Application>Microsoft Office Word</Application>
  <DocSecurity>0</DocSecurity>
  <Lines>2</Lines>
  <Paragraphs>1</Paragraphs>
  <ScaleCrop>false</ScaleCrop>
  <Company/>
  <LinksUpToDate>false</LinksUpToDate>
  <CharactersWithSpaces>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, Vedant</dc:creator>
  <cp:keywords/>
  <dc:description/>
  <cp:lastModifiedBy>Kumar, Vedant</cp:lastModifiedBy>
  <cp:revision>5</cp:revision>
  <dcterms:created xsi:type="dcterms:W3CDTF">2019-04-02T03:01:00Z</dcterms:created>
  <dcterms:modified xsi:type="dcterms:W3CDTF">2019-04-02T03:40:00Z</dcterms:modified>
</cp:coreProperties>
</file>